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icrobial Distribution Across Sample Item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crob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maranthus (N = 44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hicken manure (N = 45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hinese Cabbage (N = 30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arm soil (N = 85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ig manure (N = 46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ome soil (N = NA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ape (N = NA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cinetobacter jun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Klebsiella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rratia odonife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asteurell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cinetobacter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aoultella ornitholy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seudomonas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rwinia Sp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seudomonas luteol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Xant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enotrophom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seudomonas cepa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tenotrophomonas maltophil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seudomonas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rsinia pest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almonella choleraesu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cinetobacter pit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10:32:31Z</dcterms:created>
  <dcterms:modified xsi:type="dcterms:W3CDTF">2025-06-17T10:3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